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5</wp:posOffset>
                      </wp:positionV>
                      <wp:extent cx="2695575" cy="11715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171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D25E3" w:rsidRPr="009B0E82" w:rsidRDefault="002F2F5E" w:rsidP="006A3712">
                                  <w:r w:rsidRPr="009B0E82">
                                    <w:t xml:space="preserve">       </w:t>
                                  </w:r>
                                  <w:r w:rsidR="006A3712" w:rsidRPr="009B0E82">
                                    <w:t xml:space="preserve"> </w:t>
                                  </w:r>
                                  <w:r w:rsidR="0078004E">
                                    <w:t>I can’t believe we have only a few days left of the 1</w:t>
                                  </w:r>
                                  <w:r w:rsidR="0078004E" w:rsidRPr="0078004E">
                                    <w:rPr>
                                      <w:vertAlign w:val="superscript"/>
                                    </w:rPr>
                                    <w:t>st</w:t>
                                  </w:r>
                                  <w:r w:rsidR="0078004E">
                                    <w:t xml:space="preserve"> quarter.  This class has been such a joy to teach so far.  We have accomplished a lot yet we have so much more to cover.  </w:t>
                                  </w:r>
                                  <w:r w:rsidR="009B0E82" w:rsidRPr="009B0E82">
                                    <w:t xml:space="preserve"> </w:t>
                                  </w:r>
                                </w:p>
                                <w:p w:rsidR="003F2709" w:rsidRPr="009B0E82" w:rsidRDefault="00120524" w:rsidP="00107CDC">
                                  <w:r w:rsidRPr="009B0E82">
                                    <w:t xml:space="preserve">                     </w:t>
                                  </w:r>
                                  <w:r w:rsidR="009B0E82">
                                    <w:t xml:space="preserve">                            </w:t>
                                  </w:r>
                                  <w:r w:rsidRPr="009B0E82">
                                    <w:t xml:space="preserve">    </w:t>
                                  </w:r>
                                  <w:r w:rsidR="00E7063B" w:rsidRPr="009B0E82">
                                    <w:t xml:space="preserve">  </w:t>
                                  </w:r>
                                  <w:r w:rsidR="002F2F5E" w:rsidRPr="009B0E82">
                                    <w:t>-M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" strokeweight="3pt">
                      <v:stroke dashstyle="1 1" endcap="round"/>
                      <v:textbox>
                        <w:txbxContent>
                          <w:p w:rsidR="003D25E3" w:rsidRPr="009B0E82" w:rsidRDefault="002F2F5E" w:rsidP="006A3712">
                            <w:r w:rsidRPr="009B0E82">
                              <w:t xml:space="preserve">       </w:t>
                            </w:r>
                            <w:r w:rsidR="006A3712" w:rsidRPr="009B0E82">
                              <w:t xml:space="preserve"> </w:t>
                            </w:r>
                            <w:r w:rsidR="0078004E">
                              <w:t>I can’t believe we have only a few days left of the 1</w:t>
                            </w:r>
                            <w:r w:rsidR="0078004E" w:rsidRPr="0078004E">
                              <w:rPr>
                                <w:vertAlign w:val="superscript"/>
                              </w:rPr>
                              <w:t>st</w:t>
                            </w:r>
                            <w:r w:rsidR="0078004E">
                              <w:t xml:space="preserve"> quarter.  This class has been such a joy to teach so far.  We have accomplished a lot yet we have so much more to cover.  </w:t>
                            </w:r>
                            <w:r w:rsidR="009B0E82" w:rsidRPr="009B0E82">
                              <w:t xml:space="preserve"> </w:t>
                            </w:r>
                          </w:p>
                          <w:p w:rsidR="003F2709" w:rsidRPr="009B0E82" w:rsidRDefault="00120524" w:rsidP="00107CDC">
                            <w:r w:rsidRPr="009B0E82">
                              <w:t xml:space="preserve">                     </w:t>
                            </w:r>
                            <w:r w:rsidR="009B0E82">
                              <w:t xml:space="preserve">                            </w:t>
                            </w:r>
                            <w:r w:rsidRPr="009B0E82">
                              <w:t xml:space="preserve">    </w:t>
                            </w:r>
                            <w:r w:rsidR="00E7063B" w:rsidRPr="009B0E82">
                              <w:t xml:space="preserve">  </w:t>
                            </w:r>
                            <w:r w:rsidR="002F2F5E" w:rsidRPr="009B0E82">
                              <w:t>-M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D0927" w:rsidRPr="00804928" w:rsidRDefault="00D0698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9</w:t>
                                  </w:r>
                                </w:p>
                                <w:p w:rsidR="008D0927" w:rsidRPr="00CC118D" w:rsidRDefault="00D0698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October 16</w:t>
                                  </w:r>
                                  <w:r w:rsidR="008D0927"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D0927" w:rsidRPr="00804928" w:rsidRDefault="002F67E9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8D0927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D0927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D0927" w:rsidRPr="00107CDC" w:rsidRDefault="008D0927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:rsidR="00804928" w:rsidRPr="00107CDC" w:rsidRDefault="00804928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8D0927" w:rsidRPr="00804928" w:rsidRDefault="00D0698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9</w:t>
                            </w:r>
                          </w:p>
                          <w:p w:rsidR="008D0927" w:rsidRPr="00CC118D" w:rsidRDefault="00D0698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October 16</w:t>
                            </w:r>
                            <w:r w:rsidR="008D0927"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D0927" w:rsidRPr="00804928" w:rsidRDefault="00A8540A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8D0927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D0927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D0927" w:rsidRPr="00107CDC" w:rsidRDefault="008D0927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:rsidR="00804928" w:rsidRPr="00107CDC" w:rsidRDefault="00804928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18573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1857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3712" w:rsidRPr="00E7063B" w:rsidRDefault="00EA29C6" w:rsidP="00E7063B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9B0E82" w:rsidRPr="003E7080" w:rsidRDefault="00D77964" w:rsidP="00FC3C0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D77964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B</w:t>
                                  </w:r>
                                  <w:r w:rsidR="002F2F5E" w:rsidRPr="00D77964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and</w:t>
                                  </w:r>
                                  <w:r w:rsidRPr="00D77964">
                                    <w:rPr>
                                      <w:rFonts w:ascii="Bookman Old Style" w:hAnsi="Bookman Old Style" w:cs="Aharoni"/>
                                    </w:rPr>
                                    <w:t xml:space="preserve"> will </w:t>
                                  </w:r>
                                  <w:r w:rsidR="003E7080">
                                    <w:rPr>
                                      <w:rFonts w:ascii="Bookman Old Style" w:hAnsi="Bookman Old Style" w:cs="Aharoni"/>
                                    </w:rPr>
                                    <w:t xml:space="preserve">be </w:t>
                                  </w:r>
                                  <w:r w:rsidR="0075644B">
                                    <w:rPr>
                                      <w:rFonts w:ascii="Bookman Old Style" w:hAnsi="Bookman Old Style" w:cs="Aharoni"/>
                                    </w:rPr>
                                    <w:t xml:space="preserve">Friday </w:t>
                                  </w:r>
                                  <w:r w:rsidR="003E7080">
                                    <w:rPr>
                                      <w:rFonts w:ascii="Bookman Old Style" w:hAnsi="Bookman Old Style" w:cs="Aharoni"/>
                                    </w:rPr>
                                    <w:t xml:space="preserve">only </w:t>
                                  </w:r>
                                  <w:r w:rsidR="0075644B">
                                    <w:rPr>
                                      <w:rFonts w:ascii="Bookman Old Style" w:hAnsi="Bookman Old Style" w:cs="Aharoni"/>
                                    </w:rPr>
                                    <w:t>this week.</w:t>
                                  </w:r>
                                  <w:r w:rsidR="002F2F5E" w:rsidRPr="0075644B"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</w:p>
                                <w:p w:rsidR="003E7080" w:rsidRPr="00FC3C07" w:rsidRDefault="003E7080" w:rsidP="003E7080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  <w:p w:rsidR="003E7080" w:rsidRDefault="00000B3E" w:rsidP="003E708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Congrats to </w:t>
                                  </w:r>
                                  <w:r w:rsidR="00CD555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Cooper Naatz</w:t>
                                  </w:r>
                                  <w:r w:rsidR="00AF025E">
                                    <w:rPr>
                                      <w:rFonts w:ascii="Bookman Old Style" w:hAnsi="Bookman Old Style" w:cs="Aharoni"/>
                                    </w:rPr>
                                    <w:t xml:space="preserve"> this week’s</w:t>
                                  </w:r>
                                  <w:r w:rsidR="00CD5557">
                                    <w:rPr>
                                      <w:rFonts w:ascii="Bookman Old Style" w:hAnsi="Bookman Old Style" w:cs="Aharoni"/>
                                    </w:rPr>
                                    <w:t xml:space="preserve"> Student of the Week.  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e gets to </w:t>
                                  </w:r>
                                  <w:r w:rsidR="008D0927">
                                    <w:rPr>
                                      <w:rFonts w:ascii="Bookman Old Style" w:hAnsi="Bookman Old Style" w:cs="Aharoni"/>
                                    </w:rPr>
                                    <w:t>enjoy several perks this week.</w:t>
                                  </w:r>
                                </w:p>
                                <w:p w:rsidR="003E7080" w:rsidRPr="003E7080" w:rsidRDefault="003E7080" w:rsidP="003E7080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:rsidR="003E7080" w:rsidRPr="003E7080" w:rsidRDefault="003E7080" w:rsidP="003E708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3E7080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1</w:t>
                                  </w:r>
                                  <w:r w:rsidRPr="003E7080">
                                    <w:rPr>
                                      <w:rFonts w:ascii="Bookman Old Style" w:hAnsi="Bookman Old Style" w:cs="Aharoni"/>
                                      <w:b/>
                                      <w:vertAlign w:val="superscript"/>
                                    </w:rPr>
                                    <w:t>st</w:t>
                                  </w:r>
                                  <w:r w:rsidRPr="003E7080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 Quarter ends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Wednesday, October 18</w:t>
                                  </w:r>
                                  <w:r w:rsidRPr="003E7080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  <w:p w:rsidR="00F67EF7" w:rsidRPr="003E7080" w:rsidRDefault="00F67EF7" w:rsidP="003E7080">
                                  <w:p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:rsidR="00696C79" w:rsidRPr="00696C79" w:rsidRDefault="00696C79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B252D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8" type="#_x0000_t202" style="position:absolute;margin-left:1.7pt;margin-top:9.35pt;width:384.75pt;height:14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6A3712" w:rsidRPr="00E7063B" w:rsidRDefault="00EA29C6" w:rsidP="00E7063B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9B0E82" w:rsidRPr="003E7080" w:rsidRDefault="00D77964" w:rsidP="00FC3C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D77964">
                              <w:rPr>
                                <w:rFonts w:ascii="Bookman Old Style" w:hAnsi="Bookman Old Style" w:cs="Aharoni"/>
                                <w:b/>
                              </w:rPr>
                              <w:t>B</w:t>
                            </w:r>
                            <w:r w:rsidR="002F2F5E" w:rsidRPr="00D77964">
                              <w:rPr>
                                <w:rFonts w:ascii="Bookman Old Style" w:hAnsi="Bookman Old Style" w:cs="Aharoni"/>
                                <w:b/>
                              </w:rPr>
                              <w:t>and</w:t>
                            </w:r>
                            <w:r w:rsidRPr="00D77964">
                              <w:rPr>
                                <w:rFonts w:ascii="Bookman Old Style" w:hAnsi="Bookman Old Style" w:cs="Aharoni"/>
                              </w:rPr>
                              <w:t xml:space="preserve"> will </w:t>
                            </w:r>
                            <w:r w:rsidR="003E7080">
                              <w:rPr>
                                <w:rFonts w:ascii="Bookman Old Style" w:hAnsi="Bookman Old Style" w:cs="Aharoni"/>
                              </w:rPr>
                              <w:t xml:space="preserve">be </w:t>
                            </w:r>
                            <w:r w:rsidR="0075644B">
                              <w:rPr>
                                <w:rFonts w:ascii="Bookman Old Style" w:hAnsi="Bookman Old Style" w:cs="Aharoni"/>
                              </w:rPr>
                              <w:t xml:space="preserve">Friday </w:t>
                            </w:r>
                            <w:r w:rsidR="003E7080">
                              <w:rPr>
                                <w:rFonts w:ascii="Bookman Old Style" w:hAnsi="Bookman Old Style" w:cs="Aharoni"/>
                              </w:rPr>
                              <w:t xml:space="preserve">only </w:t>
                            </w:r>
                            <w:r w:rsidR="0075644B">
                              <w:rPr>
                                <w:rFonts w:ascii="Bookman Old Style" w:hAnsi="Bookman Old Style" w:cs="Aharoni"/>
                              </w:rPr>
                              <w:t>this week.</w:t>
                            </w:r>
                            <w:r w:rsidR="002F2F5E" w:rsidRPr="0075644B"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</w:p>
                          <w:p w:rsidR="003E7080" w:rsidRPr="00FC3C07" w:rsidRDefault="003E7080" w:rsidP="003E7080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  <w:p w:rsidR="003E7080" w:rsidRDefault="00000B3E" w:rsidP="003E70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Congrats to </w:t>
                            </w:r>
                            <w:r w:rsidR="00CD5557">
                              <w:rPr>
                                <w:rFonts w:ascii="Bookman Old Style" w:hAnsi="Bookman Old Style" w:cs="Aharoni"/>
                                <w:b/>
                              </w:rPr>
                              <w:t>Cooper Naatz</w:t>
                            </w:r>
                            <w:r w:rsidR="00AF025E">
                              <w:rPr>
                                <w:rFonts w:ascii="Bookman Old Style" w:hAnsi="Bookman Old Style" w:cs="Aharoni"/>
                              </w:rPr>
                              <w:t xml:space="preserve"> this week’s</w:t>
                            </w:r>
                            <w:r w:rsidR="00CD5557">
                              <w:rPr>
                                <w:rFonts w:ascii="Bookman Old Style" w:hAnsi="Bookman Old Style" w:cs="Aharoni"/>
                              </w:rPr>
                              <w:t xml:space="preserve"> Student of the Week.  H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e gets to </w:t>
                            </w:r>
                            <w:r w:rsidR="008D0927">
                              <w:rPr>
                                <w:rFonts w:ascii="Bookman Old Style" w:hAnsi="Bookman Old Style" w:cs="Aharoni"/>
                              </w:rPr>
                              <w:t>enjoy several perks this week.</w:t>
                            </w:r>
                          </w:p>
                          <w:p w:rsidR="003E7080" w:rsidRPr="003E7080" w:rsidRDefault="003E7080" w:rsidP="003E7080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:rsidR="003E7080" w:rsidRPr="003E7080" w:rsidRDefault="003E7080" w:rsidP="003E70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3E7080">
                              <w:rPr>
                                <w:rFonts w:ascii="Bookman Old Style" w:hAnsi="Bookman Old Style" w:cs="Aharoni"/>
                                <w:b/>
                              </w:rPr>
                              <w:t>1</w:t>
                            </w:r>
                            <w:r w:rsidRPr="003E7080">
                              <w:rPr>
                                <w:rFonts w:ascii="Bookman Old Style" w:hAnsi="Bookman Old Style" w:cs="Aharoni"/>
                                <w:b/>
                                <w:vertAlign w:val="superscript"/>
                              </w:rPr>
                              <w:t>st</w:t>
                            </w:r>
                            <w:r w:rsidRPr="003E7080"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 Quarter ends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Wednesday, October 18</w:t>
                            </w:r>
                            <w:r w:rsidRPr="003E7080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  <w:p w:rsidR="00F67EF7" w:rsidRPr="003E7080" w:rsidRDefault="00F67EF7" w:rsidP="003E7080">
                            <w:pPr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:rsidR="00696C79" w:rsidRPr="00696C79" w:rsidRDefault="00696C79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B073E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4765</wp:posOffset>
                      </wp:positionV>
                      <wp:extent cx="2419350" cy="3552825"/>
                      <wp:effectExtent l="19050" t="19050" r="19050" b="28575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552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3712" w:rsidRPr="00322F6E" w:rsidRDefault="003824E8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FD1E7B" w:rsidRDefault="00FD1E7B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rst Spelling Test</w:t>
                                  </w:r>
                                </w:p>
                                <w:p w:rsidR="00FD1E7B" w:rsidRDefault="00CD5557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Wednesday 10/18</w:t>
                                  </w:r>
                                </w:p>
                                <w:p w:rsidR="00FD1E7B" w:rsidRDefault="00FD1E7B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Reading Quiz</w:t>
                                  </w:r>
                                </w:p>
                                <w:p w:rsidR="00FD1E7B" w:rsidRDefault="00CD5557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10/19</w:t>
                                  </w:r>
                                </w:p>
                                <w:p w:rsidR="000B011D" w:rsidRDefault="000B011D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imple Solutions quizzes</w:t>
                                  </w:r>
                                </w:p>
                                <w:p w:rsidR="000B011D" w:rsidRDefault="00CD5557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0/20</w:t>
                                  </w:r>
                                </w:p>
                                <w:p w:rsidR="00FD1E7B" w:rsidRDefault="00FD1E7B" w:rsidP="006A371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nal Spelling Test</w:t>
                                  </w:r>
                                </w:p>
                                <w:p w:rsidR="00FD1E7B" w:rsidRDefault="00CD5557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0/20</w:t>
                                  </w:r>
                                </w:p>
                                <w:p w:rsidR="00B073EC" w:rsidRDefault="00322F6E" w:rsidP="00322F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Our Father Test</w:t>
                                  </w:r>
                                </w:p>
                                <w:p w:rsidR="00322F6E" w:rsidRDefault="00322F6E" w:rsidP="00322F6E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0/20</w:t>
                                  </w:r>
                                </w:p>
                                <w:p w:rsidR="00B073EC" w:rsidRPr="00B073EC" w:rsidRDefault="00B073EC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B073EC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  <w:u w:val="single"/>
                                    </w:rPr>
                                    <w:t>Future Dates:</w:t>
                                  </w:r>
                                </w:p>
                                <w:p w:rsidR="00B073EC" w:rsidRDefault="00B073EC" w:rsidP="00B073EC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My daughter’s Baptism</w:t>
                                  </w:r>
                                </w:p>
                                <w:p w:rsidR="00B073EC" w:rsidRDefault="00B073EC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unday 10/22</w:t>
                                  </w:r>
                                </w:p>
                                <w:p w:rsidR="00B073EC" w:rsidRDefault="00B073EC" w:rsidP="00B073EC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Coliseum Mass</w:t>
                                  </w:r>
                                </w:p>
                                <w:p w:rsidR="00B073EC" w:rsidRDefault="00B073EC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10/26</w:t>
                                  </w:r>
                                </w:p>
                                <w:p w:rsidR="006A3712" w:rsidRPr="001757DD" w:rsidRDefault="006A3712" w:rsidP="00DA1695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0B011D" w:rsidRPr="00C27AFA" w:rsidRDefault="000B011D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D48E5" w:rsidRPr="009D6A5D" w:rsidRDefault="008D48E5" w:rsidP="008D48E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12C9D" w:rsidRPr="002C4E73" w:rsidRDefault="00D12C9D" w:rsidP="00D12C9D">
                                  <w:pPr>
                                    <w:pStyle w:val="ListParagraph"/>
                                    <w:rPr>
                                      <w:rFonts w:cs="Aharon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29" type="#_x0000_t202" style="position:absolute;margin-left:2.45pt;margin-top:1.95pt;width:190.5pt;height:27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" strokeweight="3pt">
                      <v:stroke dashstyle="dash"/>
                      <v:textbox>
                        <w:txbxContent>
                          <w:p w:rsidR="006A3712" w:rsidRPr="00322F6E" w:rsidRDefault="003824E8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FD1E7B" w:rsidRDefault="00FD1E7B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rst Spelling Test</w:t>
                            </w:r>
                          </w:p>
                          <w:p w:rsidR="00FD1E7B" w:rsidRDefault="00CD5557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Wednesday 10/18</w:t>
                            </w:r>
                          </w:p>
                          <w:p w:rsidR="00FD1E7B" w:rsidRDefault="00FD1E7B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Reading Quiz</w:t>
                            </w:r>
                          </w:p>
                          <w:p w:rsidR="00FD1E7B" w:rsidRDefault="00CD5557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 10/19</w:t>
                            </w:r>
                          </w:p>
                          <w:p w:rsidR="000B011D" w:rsidRDefault="000B011D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Simple Solutions quizzes</w:t>
                            </w:r>
                          </w:p>
                          <w:p w:rsidR="000B011D" w:rsidRDefault="00CD5557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0/20</w:t>
                            </w:r>
                          </w:p>
                          <w:p w:rsidR="00FD1E7B" w:rsidRDefault="00FD1E7B" w:rsidP="006A371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nal Spelling Test</w:t>
                            </w:r>
                          </w:p>
                          <w:p w:rsidR="00FD1E7B" w:rsidRDefault="00CD5557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0/20</w:t>
                            </w:r>
                          </w:p>
                          <w:p w:rsidR="00B073EC" w:rsidRDefault="00322F6E" w:rsidP="00322F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Our Father Test</w:t>
                            </w:r>
                          </w:p>
                          <w:p w:rsidR="00322F6E" w:rsidRDefault="00322F6E" w:rsidP="00322F6E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0/20</w:t>
                            </w:r>
                          </w:p>
                          <w:p w:rsidR="00B073EC" w:rsidRPr="00B073EC" w:rsidRDefault="00B073EC" w:rsidP="00FD1E7B">
                            <w:pPr>
                              <w:pStyle w:val="ListParagraph"/>
                              <w:rPr>
                                <w:rFonts w:cs="Aharoni"/>
                                <w:b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B073EC">
                              <w:rPr>
                                <w:rFonts w:cs="Aharoni"/>
                                <w:b/>
                                <w:sz w:val="26"/>
                                <w:szCs w:val="26"/>
                                <w:u w:val="single"/>
                              </w:rPr>
                              <w:t>Future Dates:</w:t>
                            </w:r>
                          </w:p>
                          <w:p w:rsidR="00B073EC" w:rsidRDefault="00B073EC" w:rsidP="00B073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My daughter’s Baptism</w:t>
                            </w:r>
                          </w:p>
                          <w:p w:rsidR="00B073EC" w:rsidRDefault="00B073EC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Sunday 10/22</w:t>
                            </w:r>
                          </w:p>
                          <w:p w:rsidR="00B073EC" w:rsidRDefault="00B073EC" w:rsidP="00B073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Coliseum Mass</w:t>
                            </w:r>
                          </w:p>
                          <w:p w:rsidR="00B073EC" w:rsidRDefault="00B073EC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 10/26</w:t>
                            </w:r>
                          </w:p>
                          <w:p w:rsidR="006A3712" w:rsidRPr="001757DD" w:rsidRDefault="006A3712" w:rsidP="00DA1695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0B011D" w:rsidRPr="00C27AFA" w:rsidRDefault="000B011D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D48E5" w:rsidRPr="009D6A5D" w:rsidRDefault="008D48E5" w:rsidP="008D48E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D12C9D" w:rsidRPr="002C4E73" w:rsidRDefault="00D12C9D" w:rsidP="00D12C9D">
                            <w:pPr>
                              <w:pStyle w:val="ListParagraph"/>
                              <w:rPr>
                                <w:rFonts w:cs="Aharon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43815</wp:posOffset>
                      </wp:positionV>
                      <wp:extent cx="2362200" cy="3514725"/>
                      <wp:effectExtent l="19050" t="19050" r="19050" b="28575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514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64B9D" w:rsidRPr="009B3D94" w:rsidRDefault="00E7063B" w:rsidP="00164B9D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  <w:r w:rsidR="00B073EC"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="00B073EC" w:rsidRPr="00B073EC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9E43FF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Students continue to explore </w:t>
                                  </w:r>
                                  <w:r w:rsidR="009B3D94">
                                    <w:t xml:space="preserve">the settlements of the </w:t>
                                  </w:r>
                                  <w:r w:rsidR="009B3D94" w:rsidRPr="009B3D94">
                                    <w:rPr>
                                      <w:b/>
                                    </w:rPr>
                                    <w:t>Pilgrims</w:t>
                                  </w:r>
                                  <w:r w:rsidR="009B3D94">
                                    <w:t xml:space="preserve"> and </w:t>
                                  </w:r>
                                  <w:r w:rsidR="009B3D94" w:rsidRPr="009B3D94">
                                    <w:rPr>
                                      <w:b/>
                                    </w:rPr>
                                    <w:t>Puritans</w:t>
                                  </w:r>
                                  <w:r w:rsidR="009B3D94">
                                    <w:t xml:space="preserve">.  </w:t>
                                  </w:r>
                                  <w:r w:rsidR="009E43FF">
                                    <w:t xml:space="preserve">We will discover why they left their home to travel across the ocean to build a new colony.  We will also begin to discover how the 13 original </w:t>
                                  </w:r>
                                  <w:r w:rsidR="00322F6E">
                                    <w:t>colonies</w:t>
                                  </w:r>
                                  <w:r w:rsidR="009E43FF">
                                    <w:t xml:space="preserve"> were created.  </w:t>
                                  </w:r>
                                  <w:r w:rsidR="00164B9D">
                                    <w:t xml:space="preserve">  </w:t>
                                  </w:r>
                                  <w:r w:rsidR="00322F6E">
                                    <w:t xml:space="preserve">Students will need to know the </w:t>
                                  </w:r>
                                  <w:r w:rsidR="00322F6E" w:rsidRPr="003E7080">
                                    <w:rPr>
                                      <w:b/>
                                    </w:rPr>
                                    <w:t>13 original colonies.</w:t>
                                  </w:r>
                                  <w:r w:rsidR="00322F6E">
                                    <w:t xml:space="preserve">  This will help them for the States and Capitals Test for later in the year as well.</w:t>
                                  </w:r>
                                </w:p>
                                <w:p w:rsidR="00164B9D" w:rsidRPr="00B073EC" w:rsidRDefault="00164B9D" w:rsidP="00164B9D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</w:t>
                                  </w:r>
                                  <w:r w:rsidR="00B073EC"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="003F60D4" w:rsidRPr="003F60D4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3F60D4" w:rsidRPr="00A94C3A">
                                    <w:t xml:space="preserve">We </w:t>
                                  </w:r>
                                  <w:r w:rsidR="00B2751B" w:rsidRPr="00A94C3A">
                                    <w:t>will</w:t>
                                  </w:r>
                                  <w:r w:rsidR="00A94C3A" w:rsidRPr="00A94C3A">
                                    <w:t xml:space="preserve"> continue to explore the layers of</w:t>
                                  </w:r>
                                  <w:r w:rsidR="00B073EC" w:rsidRPr="00A94C3A">
                                    <w:t xml:space="preserve"> the </w:t>
                                  </w:r>
                                  <w:r w:rsidR="00B2751B" w:rsidRPr="00A94C3A">
                                    <w:rPr>
                                      <w:b/>
                                    </w:rPr>
                                    <w:t>Earth.</w:t>
                                  </w:r>
                                  <w:r w:rsidR="00B073EC" w:rsidRPr="00A94C3A">
                                    <w:t xml:space="preserve"> </w:t>
                                  </w:r>
                                  <w:r w:rsidR="00A94C3A" w:rsidRPr="00A94C3A">
                                    <w:t xml:space="preserve"> We will also review rocks and minerals found in the Earth.  We will also study how the Earth changes to cause earthquakes and volcanoes.</w:t>
                                  </w:r>
                                  <w:r w:rsidR="00A94C3A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:rsidR="00F90315" w:rsidRPr="00261E1C" w:rsidRDefault="00F90315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30" style="position:absolute;margin-left:201.95pt;margin-top:3.45pt;width:186pt;height:276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" strokeweight="3pt">
                      <v:stroke joinstyle="round"/>
                      <v:textbox>
                        <w:txbxContent>
                          <w:p w:rsidR="00164B9D" w:rsidRPr="009B3D94" w:rsidRDefault="00E7063B" w:rsidP="00164B9D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  <w:r w:rsidR="00B073EC"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="00B073EC" w:rsidRPr="00B073EC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9E43FF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Students continue to explore </w:t>
                            </w:r>
                            <w:r w:rsidR="009B3D94">
                              <w:t xml:space="preserve">the settlements of the </w:t>
                            </w:r>
                            <w:r w:rsidR="009B3D94" w:rsidRPr="009B3D94">
                              <w:rPr>
                                <w:b/>
                              </w:rPr>
                              <w:t>Pilgrims</w:t>
                            </w:r>
                            <w:r w:rsidR="009B3D94">
                              <w:t xml:space="preserve"> and </w:t>
                            </w:r>
                            <w:r w:rsidR="009B3D94" w:rsidRPr="009B3D94">
                              <w:rPr>
                                <w:b/>
                              </w:rPr>
                              <w:t>Puritans</w:t>
                            </w:r>
                            <w:r w:rsidR="009B3D94">
                              <w:t xml:space="preserve">.  </w:t>
                            </w:r>
                            <w:r w:rsidR="009E43FF">
                              <w:t xml:space="preserve">We will discover why they left their home to travel across the ocean to build a new colony.  We will also begin to discover how the 13 original </w:t>
                            </w:r>
                            <w:r w:rsidR="00322F6E">
                              <w:t>colonies</w:t>
                            </w:r>
                            <w:r w:rsidR="009E43FF">
                              <w:t xml:space="preserve"> were created.  </w:t>
                            </w:r>
                            <w:r w:rsidR="00164B9D">
                              <w:t xml:space="preserve">  </w:t>
                            </w:r>
                            <w:r w:rsidR="00322F6E">
                              <w:t xml:space="preserve">Students will need to know the </w:t>
                            </w:r>
                            <w:r w:rsidR="00322F6E" w:rsidRPr="003E7080">
                              <w:rPr>
                                <w:b/>
                              </w:rPr>
                              <w:t>13 original colonies.</w:t>
                            </w:r>
                            <w:r w:rsidR="00322F6E">
                              <w:t xml:space="preserve">  This will help them for the States and Capitals Test for later in the year as well.</w:t>
                            </w:r>
                          </w:p>
                          <w:p w:rsidR="00164B9D" w:rsidRPr="00B073EC" w:rsidRDefault="00164B9D" w:rsidP="00164B9D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</w:t>
                            </w:r>
                            <w:r w:rsidR="00B073EC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="003F60D4" w:rsidRPr="003F60D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F60D4" w:rsidRPr="00A94C3A">
                              <w:t xml:space="preserve">We </w:t>
                            </w:r>
                            <w:r w:rsidR="00B2751B" w:rsidRPr="00A94C3A">
                              <w:t>will</w:t>
                            </w:r>
                            <w:r w:rsidR="00A94C3A" w:rsidRPr="00A94C3A">
                              <w:t xml:space="preserve"> continue to explore the layers of</w:t>
                            </w:r>
                            <w:r w:rsidR="00B073EC" w:rsidRPr="00A94C3A">
                              <w:t xml:space="preserve"> the </w:t>
                            </w:r>
                            <w:r w:rsidR="00B2751B" w:rsidRPr="00A94C3A">
                              <w:rPr>
                                <w:b/>
                              </w:rPr>
                              <w:t>Earth.</w:t>
                            </w:r>
                            <w:r w:rsidR="00B073EC" w:rsidRPr="00A94C3A">
                              <w:t xml:space="preserve"> </w:t>
                            </w:r>
                            <w:r w:rsidR="00A94C3A" w:rsidRPr="00A94C3A">
                              <w:t xml:space="preserve"> We will also review rocks and minerals found in the Earth.  We will also study how the Earth changes to cause earthquakes and volcanoes.</w:t>
                            </w:r>
                            <w:r w:rsidR="00A94C3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F90315" w:rsidRPr="00261E1C" w:rsidRDefault="00F90315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FC396B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26665</wp:posOffset>
                      </wp:positionH>
                      <wp:positionV relativeFrom="paragraph">
                        <wp:posOffset>53975</wp:posOffset>
                      </wp:positionV>
                      <wp:extent cx="2400300" cy="1076325"/>
                      <wp:effectExtent l="0" t="0" r="19050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0300" cy="1076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5F0B" w:rsidRPr="00A74521" w:rsidRDefault="006C08E4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  <w:r w:rsidR="00E24EA5"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C118D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This week’s words</w:t>
                                  </w:r>
                                  <w:r w:rsidR="008A1D27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are all </w:t>
                                  </w:r>
                                  <w:r w:rsidR="00CD5557" w:rsidRPr="003E7080">
                                    <w:rPr>
                                      <w:rFonts w:ascii="Comic Sans MS" w:hAnsi="Comic Sans MS"/>
                                      <w:b/>
                                      <w:sz w:val="20"/>
                                      <w:szCs w:val="20"/>
                                    </w:rPr>
                                    <w:t>plurals</w:t>
                                  </w:r>
                                  <w:r w:rsidR="008A1D27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.  </w:t>
                                  </w:r>
                                  <w:r w:rsidR="00CD5557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We have been working with how to properly make certain words plural in Simple Solutions already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8.95pt;margin-top:4.25pt;width:189pt;height:8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" strokeweight="1.5pt">
                      <v:stroke dashstyle="1 1" endcap="round"/>
                      <v:textbox>
                        <w:txbxContent>
                          <w:p w:rsidR="00895F0B" w:rsidRPr="00A74521" w:rsidRDefault="006C08E4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>:</w:t>
                            </w:r>
                            <w:r w:rsidR="00E24EA5"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C118D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This week’s words</w:t>
                            </w:r>
                            <w:r w:rsidR="008A1D27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are all </w:t>
                            </w:r>
                            <w:r w:rsidR="00CD5557" w:rsidRPr="003E7080">
                              <w:rPr>
                                <w:rFonts w:ascii="Comic Sans MS" w:hAnsi="Comic Sans MS"/>
                                <w:b/>
                                <w:sz w:val="20"/>
                                <w:szCs w:val="20"/>
                              </w:rPr>
                              <w:t>plurals</w:t>
                            </w:r>
                            <w:r w:rsidR="008A1D27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.  </w:t>
                            </w:r>
                            <w:r w:rsidR="00CD5557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We have been working with how to properly make certain words plural in Simple Solutions already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A16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A1695" w:rsidRDefault="009900D1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:rsidR="00DA1695" w:rsidRDefault="00DA1695" w:rsidP="00361D07"/>
                                <w:p w:rsidR="00361D07" w:rsidRPr="009900D1" w:rsidRDefault="009900D1" w:rsidP="00361D07">
                                  <w:r w:rsidRPr="009900D1">
                                    <w:t>Sign: ____</w:t>
                                  </w:r>
                                  <w:r w:rsidR="000B011D"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 w:rsidR="00DA1695"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">
                      <v:textbox>
                        <w:txbxContent>
                          <w:p w:rsidR="00DA1695" w:rsidRDefault="009900D1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:rsidR="00DA1695" w:rsidRDefault="00DA1695" w:rsidP="00361D07"/>
                          <w:p w:rsidR="00361D07" w:rsidRPr="009900D1" w:rsidRDefault="009900D1" w:rsidP="00361D07">
                            <w:r w:rsidRPr="009900D1">
                              <w:t>Sign: ____</w:t>
                            </w:r>
                            <w:r w:rsidR="000B011D">
                              <w:t>_</w:t>
                            </w:r>
                            <w:r w:rsidRPr="009900D1">
                              <w:t>_</w:t>
                            </w:r>
                            <w:r w:rsidR="00DA1695"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9B0E82" w:rsidRPr="00946AA3" w:rsidRDefault="00EA29C6" w:rsidP="009900D1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A3712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3D25E3" w:rsidRPr="00946AA3">
              <w:rPr>
                <w:rFonts w:ascii="Comic Sans MS" w:hAnsi="Comic Sans MS"/>
              </w:rPr>
              <w:t>Ou</w:t>
            </w:r>
            <w:r w:rsidR="00FC396B" w:rsidRPr="00946AA3">
              <w:rPr>
                <w:rFonts w:ascii="Comic Sans MS" w:hAnsi="Comic Sans MS"/>
              </w:rPr>
              <w:t xml:space="preserve">r story for this week is </w:t>
            </w:r>
            <w:r w:rsidR="001A68F0" w:rsidRPr="00946AA3">
              <w:rPr>
                <w:rFonts w:ascii="Comic Sans MS" w:hAnsi="Comic Sans MS"/>
              </w:rPr>
              <w:t>a non</w:t>
            </w:r>
            <w:r w:rsidR="0075644B" w:rsidRPr="00946AA3">
              <w:rPr>
                <w:rFonts w:ascii="Comic Sans MS" w:hAnsi="Comic Sans MS"/>
              </w:rPr>
              <w:t>fiction</w:t>
            </w:r>
            <w:r w:rsidR="003D25E3" w:rsidRPr="00946AA3">
              <w:rPr>
                <w:rFonts w:ascii="Comic Sans MS" w:hAnsi="Comic Sans MS"/>
              </w:rPr>
              <w:t xml:space="preserve"> </w:t>
            </w:r>
            <w:r w:rsidR="001A68F0" w:rsidRPr="00946AA3">
              <w:rPr>
                <w:rFonts w:ascii="Comic Sans MS" w:hAnsi="Comic Sans MS"/>
              </w:rPr>
              <w:t xml:space="preserve">article called </w:t>
            </w:r>
            <w:r w:rsidR="00CC118D" w:rsidRPr="00946AA3">
              <w:rPr>
                <w:rFonts w:ascii="Comic Sans MS" w:hAnsi="Comic Sans MS"/>
                <w:b/>
              </w:rPr>
              <w:t>“</w:t>
            </w:r>
            <w:r w:rsidR="001A68F0" w:rsidRPr="00946AA3">
              <w:rPr>
                <w:rFonts w:ascii="Comic Sans MS" w:hAnsi="Comic Sans MS"/>
                <w:b/>
              </w:rPr>
              <w:t>Rattlers!</w:t>
            </w:r>
            <w:r w:rsidR="00CC118D" w:rsidRPr="00946AA3">
              <w:rPr>
                <w:rFonts w:ascii="Comic Sans MS" w:hAnsi="Comic Sans MS"/>
                <w:b/>
              </w:rPr>
              <w:t>”</w:t>
            </w:r>
            <w:r w:rsidR="00CC118D" w:rsidRPr="00946AA3">
              <w:rPr>
                <w:rFonts w:ascii="Comic Sans MS" w:hAnsi="Comic Sans MS"/>
              </w:rPr>
              <w:t xml:space="preserve"> </w:t>
            </w:r>
            <w:r w:rsidR="001A68F0" w:rsidRPr="00946AA3">
              <w:rPr>
                <w:rFonts w:ascii="Comic Sans MS" w:hAnsi="Comic Sans MS"/>
              </w:rPr>
              <w:t>Yes, students will be reading and learning about snakes.  Not my favorite topic, so I will NOT be bringing any snakes to show the class.</w:t>
            </w:r>
          </w:p>
          <w:p w:rsidR="001A68F0" w:rsidRPr="00946AA3" w:rsidRDefault="001A68F0" w:rsidP="009900D1">
            <w:pPr>
              <w:rPr>
                <w:rFonts w:ascii="Comic Sans MS" w:hAnsi="Comic Sans MS"/>
              </w:rPr>
            </w:pPr>
            <w:r w:rsidRPr="00946AA3">
              <w:rPr>
                <w:rFonts w:ascii="Comic Sans MS" w:hAnsi="Comic Sans MS"/>
              </w:rPr>
              <w:t xml:space="preserve">     Students will also be reviewing how to use context clues to figure out the meaning of unknown words.</w:t>
            </w:r>
          </w:p>
          <w:p w:rsidR="00161B70" w:rsidRDefault="00E24EA5" w:rsidP="008B727A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8B727A">
              <w:rPr>
                <w:rFonts w:ascii="Comic Sans MS" w:hAnsi="Comic Sans MS"/>
              </w:rPr>
              <w:t xml:space="preserve"> </w:t>
            </w:r>
            <w:r w:rsidR="00161B70">
              <w:rPr>
                <w:rFonts w:ascii="Comic Sans MS" w:hAnsi="Comic Sans MS"/>
              </w:rPr>
              <w:t xml:space="preserve">     </w:t>
            </w:r>
          </w:p>
          <w:p w:rsidR="008008C7" w:rsidRDefault="00161B70" w:rsidP="008B727A">
            <w:pPr>
              <w:rPr>
                <w:rFonts w:ascii="Comic Sans MS" w:hAnsi="Comic Sans MS"/>
                <w:sz w:val="20"/>
                <w:szCs w:val="20"/>
              </w:rPr>
            </w:pPr>
            <w:r w:rsidRPr="00DA1695">
              <w:rPr>
                <w:rFonts w:ascii="Comic Sans MS" w:hAnsi="Comic Sans MS"/>
                <w:sz w:val="20"/>
                <w:szCs w:val="20"/>
              </w:rPr>
              <w:t xml:space="preserve">     </w:t>
            </w:r>
            <w:r w:rsidR="009B0E82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CD5557">
              <w:rPr>
                <w:rFonts w:ascii="Comic Sans MS" w:hAnsi="Comic Sans MS"/>
                <w:sz w:val="20"/>
                <w:szCs w:val="20"/>
              </w:rPr>
              <w:t>continue to learn more abou</w:t>
            </w:r>
            <w:r w:rsidR="008F16AA">
              <w:rPr>
                <w:rFonts w:ascii="Comic Sans MS" w:hAnsi="Comic Sans MS"/>
                <w:sz w:val="20"/>
                <w:szCs w:val="20"/>
              </w:rPr>
              <w:t>t</w:t>
            </w:r>
            <w:r w:rsidR="00CD5557">
              <w:rPr>
                <w:rFonts w:ascii="Comic Sans MS" w:hAnsi="Comic Sans MS"/>
                <w:sz w:val="20"/>
                <w:szCs w:val="20"/>
              </w:rPr>
              <w:t xml:space="preserve"> the </w:t>
            </w:r>
            <w:r w:rsidR="009B0E82">
              <w:rPr>
                <w:rFonts w:ascii="Comic Sans MS" w:hAnsi="Comic Sans MS"/>
                <w:sz w:val="20"/>
                <w:szCs w:val="20"/>
              </w:rPr>
              <w:t xml:space="preserve">sacrament of </w:t>
            </w:r>
            <w:r w:rsidR="009B0E82" w:rsidRPr="008A1D27">
              <w:rPr>
                <w:rFonts w:ascii="Comic Sans MS" w:hAnsi="Comic Sans MS"/>
                <w:b/>
                <w:sz w:val="20"/>
                <w:szCs w:val="20"/>
              </w:rPr>
              <w:t>Baptism</w:t>
            </w:r>
            <w:r w:rsidR="009B0E82">
              <w:rPr>
                <w:rFonts w:ascii="Comic Sans MS" w:hAnsi="Comic Sans MS"/>
                <w:sz w:val="20"/>
                <w:szCs w:val="20"/>
              </w:rPr>
              <w:t xml:space="preserve">.  </w:t>
            </w:r>
            <w:r w:rsidR="00CD5557">
              <w:rPr>
                <w:rFonts w:ascii="Comic Sans MS" w:hAnsi="Comic Sans MS"/>
                <w:sz w:val="20"/>
                <w:szCs w:val="20"/>
              </w:rPr>
              <w:t xml:space="preserve">I hope you and your child also </w:t>
            </w:r>
            <w:r w:rsidR="008F16AA">
              <w:rPr>
                <w:rFonts w:ascii="Comic Sans MS" w:hAnsi="Comic Sans MS"/>
                <w:sz w:val="20"/>
                <w:szCs w:val="20"/>
              </w:rPr>
              <w:t>look</w:t>
            </w:r>
            <w:r w:rsidR="00CD5557">
              <w:rPr>
                <w:rFonts w:ascii="Comic Sans MS" w:hAnsi="Comic Sans MS"/>
                <w:sz w:val="20"/>
                <w:szCs w:val="20"/>
              </w:rPr>
              <w:t xml:space="preserve"> back at their own Baptism.  </w:t>
            </w:r>
            <w:r w:rsidR="009B0E82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467298" w:rsidRPr="00DA1695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2A5C2B" w:rsidRDefault="008A1D27" w:rsidP="008B727A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</w:t>
            </w:r>
            <w:r w:rsidR="008F16AA">
              <w:rPr>
                <w:rFonts w:ascii="Comic Sans MS" w:hAnsi="Comic Sans MS"/>
                <w:sz w:val="20"/>
                <w:szCs w:val="20"/>
              </w:rPr>
              <w:t xml:space="preserve">I also look forward to sharing my daughter’s Baptism on </w:t>
            </w:r>
            <w:r w:rsidRPr="008A1D27">
              <w:rPr>
                <w:rFonts w:ascii="Comic Sans MS" w:hAnsi="Comic Sans MS"/>
                <w:b/>
                <w:sz w:val="20"/>
                <w:szCs w:val="20"/>
              </w:rPr>
              <w:t>October 22</w:t>
            </w:r>
            <w:r w:rsidRPr="008A1D27">
              <w:rPr>
                <w:rFonts w:ascii="Comic Sans MS" w:hAnsi="Comic Sans MS"/>
                <w:b/>
                <w:sz w:val="20"/>
                <w:szCs w:val="20"/>
                <w:vertAlign w:val="superscript"/>
              </w:rPr>
              <w:t>nd</w:t>
            </w:r>
            <w:r w:rsidR="008F16AA">
              <w:rPr>
                <w:rFonts w:ascii="Comic Sans MS" w:hAnsi="Comic Sans MS"/>
                <w:sz w:val="20"/>
                <w:szCs w:val="20"/>
              </w:rPr>
              <w:t>.</w:t>
            </w:r>
          </w:p>
          <w:p w:rsidR="008A1D27" w:rsidRPr="00DA1695" w:rsidRDefault="002A5C2B" w:rsidP="008B727A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Students should also be stu</w:t>
            </w:r>
            <w:r w:rsidR="00AE014F">
              <w:rPr>
                <w:rFonts w:ascii="Comic Sans MS" w:hAnsi="Comic Sans MS"/>
                <w:sz w:val="20"/>
                <w:szCs w:val="20"/>
              </w:rPr>
              <w:t xml:space="preserve">dying </w:t>
            </w:r>
            <w:r w:rsidR="00AE014F" w:rsidRPr="00AE014F">
              <w:rPr>
                <w:rFonts w:ascii="Comic Sans MS" w:hAnsi="Comic Sans MS"/>
                <w:b/>
                <w:sz w:val="20"/>
                <w:szCs w:val="20"/>
              </w:rPr>
              <w:t>The Our Father</w:t>
            </w:r>
            <w:r w:rsidR="00AE014F">
              <w:rPr>
                <w:rFonts w:ascii="Comic Sans MS" w:hAnsi="Comic Sans MS"/>
                <w:sz w:val="20"/>
                <w:szCs w:val="20"/>
              </w:rPr>
              <w:t>.  I require that students write the words instead of saying them.  I find that too many students say these prayers without realizing what words they are saying.</w:t>
            </w:r>
            <w:r w:rsidR="008A1D27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DA1695" w:rsidRDefault="00EB3C21" w:rsidP="00DA1695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8A1D27">
              <w:rPr>
                <w:rFonts w:ascii="Comic Sans MS" w:hAnsi="Comic Sans MS"/>
              </w:rPr>
              <w:t xml:space="preserve">We will </w:t>
            </w:r>
            <w:r w:rsidR="00322F6E">
              <w:rPr>
                <w:rFonts w:ascii="Comic Sans MS" w:hAnsi="Comic Sans MS"/>
              </w:rPr>
              <w:t xml:space="preserve">begin to find </w:t>
            </w:r>
            <w:r w:rsidR="00322F6E" w:rsidRPr="002204FC">
              <w:rPr>
                <w:rFonts w:ascii="Comic Sans MS" w:hAnsi="Comic Sans MS"/>
                <w:b/>
              </w:rPr>
              <w:t>volume</w:t>
            </w:r>
            <w:r w:rsidR="00322F6E">
              <w:rPr>
                <w:rFonts w:ascii="Comic Sans MS" w:hAnsi="Comic Sans MS"/>
              </w:rPr>
              <w:t xml:space="preserve"> this week.  A few students are forgetting that we square our answer when we find area.  Now we will cube our answer for volume.  I’m going to work to find a way for students to visualize these concepts.  </w:t>
            </w:r>
            <w:r w:rsidR="00DA1695">
              <w:rPr>
                <w:rFonts w:ascii="Comic Sans MS" w:hAnsi="Comic Sans MS"/>
                <w:b/>
                <w:sz w:val="28"/>
                <w:szCs w:val="28"/>
                <w:u w:val="single"/>
              </w:rPr>
              <w:t>Grammar</w:t>
            </w:r>
            <w:r w:rsidR="00DA1695">
              <w:rPr>
                <w:rFonts w:ascii="Comic Sans MS" w:hAnsi="Comic Sans MS"/>
                <w:sz w:val="28"/>
                <w:szCs w:val="28"/>
              </w:rPr>
              <w:t>:</w:t>
            </w:r>
            <w:r w:rsidR="00DA1695">
              <w:rPr>
                <w:rFonts w:ascii="Comic Sans MS" w:hAnsi="Comic Sans MS"/>
              </w:rPr>
              <w:t xml:space="preserve"> </w:t>
            </w:r>
          </w:p>
          <w:p w:rsidR="00000B3E" w:rsidRPr="00000B3E" w:rsidRDefault="00DA1695" w:rsidP="00946AA3">
            <w:pPr>
              <w:rPr>
                <w:rFonts w:ascii="Comic Sans MS" w:hAnsi="Comic Sans MS"/>
                <w:sz w:val="20"/>
                <w:szCs w:val="20"/>
              </w:rPr>
            </w:pPr>
            <w:r w:rsidRPr="0064287B">
              <w:rPr>
                <w:rFonts w:ascii="Comic Sans MS" w:hAnsi="Comic Sans MS"/>
              </w:rPr>
              <w:t xml:space="preserve">    We </w:t>
            </w:r>
            <w:r w:rsidR="008A1D27" w:rsidRPr="0064287B">
              <w:rPr>
                <w:rFonts w:ascii="Comic Sans MS" w:hAnsi="Comic Sans MS"/>
              </w:rPr>
              <w:t xml:space="preserve">will be </w:t>
            </w:r>
            <w:r w:rsidR="00946AA3">
              <w:rPr>
                <w:rFonts w:ascii="Comic Sans MS" w:hAnsi="Comic Sans MS"/>
              </w:rPr>
              <w:t xml:space="preserve">working a lot with verbs.  Students will identify </w:t>
            </w:r>
            <w:r w:rsidR="00946AA3" w:rsidRPr="003E7080">
              <w:rPr>
                <w:rFonts w:ascii="Comic Sans MS" w:hAnsi="Comic Sans MS"/>
                <w:b/>
              </w:rPr>
              <w:t>helping verbs</w:t>
            </w:r>
            <w:r w:rsidR="00946AA3">
              <w:rPr>
                <w:rFonts w:ascii="Comic Sans MS" w:hAnsi="Comic Sans MS"/>
              </w:rPr>
              <w:t xml:space="preserve"> and their </w:t>
            </w:r>
            <w:r w:rsidR="00946AA3" w:rsidRPr="003E7080">
              <w:rPr>
                <w:rFonts w:ascii="Comic Sans MS" w:hAnsi="Comic Sans MS"/>
                <w:b/>
              </w:rPr>
              <w:t>main verb.</w:t>
            </w:r>
            <w:r w:rsidR="00946AA3">
              <w:rPr>
                <w:rFonts w:ascii="Comic Sans MS" w:hAnsi="Comic Sans MS"/>
              </w:rPr>
              <w:t xml:space="preserve">  </w:t>
            </w:r>
          </w:p>
        </w:tc>
      </w:tr>
    </w:tbl>
    <w:p w:rsidR="00110CE4" w:rsidRPr="006C60B1" w:rsidRDefault="00110CE4" w:rsidP="00C27AFA">
      <w:pPr>
        <w:tabs>
          <w:tab w:val="left" w:pos="2175"/>
          <w:tab w:val="left" w:pos="4020"/>
        </w:tabs>
      </w:pPr>
      <w:bookmarkStart w:id="0" w:name="_GoBack"/>
      <w:bookmarkEnd w:id="0"/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4C74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0599C"/>
    <w:multiLevelType w:val="hybridMultilevel"/>
    <w:tmpl w:val="5D121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40945"/>
    <w:rsid w:val="000444FF"/>
    <w:rsid w:val="000A21CC"/>
    <w:rsid w:val="000B011D"/>
    <w:rsid w:val="000C30CB"/>
    <w:rsid w:val="000E2FC8"/>
    <w:rsid w:val="00107CDC"/>
    <w:rsid w:val="00110CE4"/>
    <w:rsid w:val="00120524"/>
    <w:rsid w:val="00161568"/>
    <w:rsid w:val="00161B70"/>
    <w:rsid w:val="00164B9D"/>
    <w:rsid w:val="001757DD"/>
    <w:rsid w:val="001A68F0"/>
    <w:rsid w:val="001B0CA3"/>
    <w:rsid w:val="001F33A7"/>
    <w:rsid w:val="002168BA"/>
    <w:rsid w:val="002204FC"/>
    <w:rsid w:val="0023180C"/>
    <w:rsid w:val="00261E1C"/>
    <w:rsid w:val="002806B7"/>
    <w:rsid w:val="002A5C2B"/>
    <w:rsid w:val="002C4E73"/>
    <w:rsid w:val="002F2F5E"/>
    <w:rsid w:val="002F67E9"/>
    <w:rsid w:val="00322F6E"/>
    <w:rsid w:val="0033193D"/>
    <w:rsid w:val="00361D07"/>
    <w:rsid w:val="003713D3"/>
    <w:rsid w:val="003824E8"/>
    <w:rsid w:val="003C7C35"/>
    <w:rsid w:val="003D25E3"/>
    <w:rsid w:val="003E7080"/>
    <w:rsid w:val="003F2709"/>
    <w:rsid w:val="003F60D4"/>
    <w:rsid w:val="00400317"/>
    <w:rsid w:val="00421FD1"/>
    <w:rsid w:val="004305D3"/>
    <w:rsid w:val="00467298"/>
    <w:rsid w:val="00485513"/>
    <w:rsid w:val="004A197D"/>
    <w:rsid w:val="004A5B2F"/>
    <w:rsid w:val="004E6FAF"/>
    <w:rsid w:val="00585271"/>
    <w:rsid w:val="00625DCD"/>
    <w:rsid w:val="00636A34"/>
    <w:rsid w:val="0064287B"/>
    <w:rsid w:val="006673DC"/>
    <w:rsid w:val="00671FA5"/>
    <w:rsid w:val="00696C79"/>
    <w:rsid w:val="006A17E6"/>
    <w:rsid w:val="006A3712"/>
    <w:rsid w:val="006A3B72"/>
    <w:rsid w:val="006C08E4"/>
    <w:rsid w:val="006C545A"/>
    <w:rsid w:val="006C60B1"/>
    <w:rsid w:val="00740A09"/>
    <w:rsid w:val="0075644B"/>
    <w:rsid w:val="0078004E"/>
    <w:rsid w:val="00782D32"/>
    <w:rsid w:val="007B17CE"/>
    <w:rsid w:val="007D63F5"/>
    <w:rsid w:val="007F4F0E"/>
    <w:rsid w:val="008008C7"/>
    <w:rsid w:val="00804928"/>
    <w:rsid w:val="00895F0B"/>
    <w:rsid w:val="008A1D27"/>
    <w:rsid w:val="008A42A3"/>
    <w:rsid w:val="008B727A"/>
    <w:rsid w:val="008D0927"/>
    <w:rsid w:val="008D24AE"/>
    <w:rsid w:val="008D48E5"/>
    <w:rsid w:val="008E3C04"/>
    <w:rsid w:val="008E4017"/>
    <w:rsid w:val="008F16AA"/>
    <w:rsid w:val="00937D07"/>
    <w:rsid w:val="00944F48"/>
    <w:rsid w:val="00946AA3"/>
    <w:rsid w:val="009802EC"/>
    <w:rsid w:val="009878B0"/>
    <w:rsid w:val="009900D1"/>
    <w:rsid w:val="009A6288"/>
    <w:rsid w:val="009B0E82"/>
    <w:rsid w:val="009B3D94"/>
    <w:rsid w:val="009D6A5D"/>
    <w:rsid w:val="009E43FF"/>
    <w:rsid w:val="00A16225"/>
    <w:rsid w:val="00A21128"/>
    <w:rsid w:val="00A53024"/>
    <w:rsid w:val="00A73DC9"/>
    <w:rsid w:val="00A74521"/>
    <w:rsid w:val="00A75E2F"/>
    <w:rsid w:val="00A8540A"/>
    <w:rsid w:val="00A94C3A"/>
    <w:rsid w:val="00AD42BF"/>
    <w:rsid w:val="00AE014F"/>
    <w:rsid w:val="00AE2CBB"/>
    <w:rsid w:val="00AF025E"/>
    <w:rsid w:val="00B073EC"/>
    <w:rsid w:val="00B24BE8"/>
    <w:rsid w:val="00B2751B"/>
    <w:rsid w:val="00B66094"/>
    <w:rsid w:val="00BC134D"/>
    <w:rsid w:val="00BC21C3"/>
    <w:rsid w:val="00BD19E7"/>
    <w:rsid w:val="00C21C01"/>
    <w:rsid w:val="00C27AFA"/>
    <w:rsid w:val="00C50246"/>
    <w:rsid w:val="00C909B4"/>
    <w:rsid w:val="00CC118D"/>
    <w:rsid w:val="00CD231B"/>
    <w:rsid w:val="00CD518B"/>
    <w:rsid w:val="00CD5557"/>
    <w:rsid w:val="00CE1F5D"/>
    <w:rsid w:val="00D011DD"/>
    <w:rsid w:val="00D06983"/>
    <w:rsid w:val="00D12C9D"/>
    <w:rsid w:val="00D32411"/>
    <w:rsid w:val="00D63AA1"/>
    <w:rsid w:val="00D77964"/>
    <w:rsid w:val="00D9562A"/>
    <w:rsid w:val="00DA1695"/>
    <w:rsid w:val="00DE6C7E"/>
    <w:rsid w:val="00E24EA5"/>
    <w:rsid w:val="00E27701"/>
    <w:rsid w:val="00E55C9A"/>
    <w:rsid w:val="00E632CF"/>
    <w:rsid w:val="00E67B79"/>
    <w:rsid w:val="00E7063B"/>
    <w:rsid w:val="00EA29C6"/>
    <w:rsid w:val="00EB3C21"/>
    <w:rsid w:val="00EC5CDF"/>
    <w:rsid w:val="00ED39A3"/>
    <w:rsid w:val="00EF531E"/>
    <w:rsid w:val="00F0582B"/>
    <w:rsid w:val="00F05BBA"/>
    <w:rsid w:val="00F23CC4"/>
    <w:rsid w:val="00F337CB"/>
    <w:rsid w:val="00F67EF7"/>
    <w:rsid w:val="00F90315"/>
    <w:rsid w:val="00FA01CE"/>
    <w:rsid w:val="00FC396B"/>
    <w:rsid w:val="00FC3C07"/>
    <w:rsid w:val="00FD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3D0EC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3B11B0-1FB6-44A4-9BAF-959349E26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5</cp:revision>
  <cp:lastPrinted>2017-10-16T11:24:00Z</cp:lastPrinted>
  <dcterms:created xsi:type="dcterms:W3CDTF">2017-10-15T17:18:00Z</dcterms:created>
  <dcterms:modified xsi:type="dcterms:W3CDTF">2017-10-16T15:14:00Z</dcterms:modified>
</cp:coreProperties>
</file>